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13841C03" w:rsidR="00640502" w:rsidRPr="00C87E5C" w:rsidRDefault="002310B9" w:rsidP="0079642F">
      <w:pPr>
        <w:pStyle w:val="Heading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59C8D1E6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Hyperlink"/>
            <w:rFonts w:asciiTheme="minorHAnsi" w:hAnsiTheme="minorHAnsi" w:cstheme="minorHAnsi"/>
          </w:rPr>
          <w:t>"</w:t>
        </w:r>
        <w:r w:rsidR="00826FB6" w:rsidRPr="005014A9">
          <w:rPr>
            <w:rStyle w:val="Hyperlink"/>
          </w:rPr>
          <w:t>Back-End Technologies Basics</w:t>
        </w:r>
        <w:r w:rsidR="00A3337F" w:rsidRPr="005014A9">
          <w:rPr>
            <w:rStyle w:val="Hyperlink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Hyperlink"/>
            <w:noProof/>
          </w:rPr>
          <w:t>Judge</w:t>
        </w:r>
      </w:hyperlink>
      <w:r w:rsidR="00CA2A55" w:rsidRPr="00CA2A55">
        <w:rPr>
          <w:rStyle w:val="Hyperlink"/>
          <w:noProof/>
          <w:color w:val="auto"/>
          <w:u w:val="none"/>
        </w:rPr>
        <w:t>.</w:t>
      </w:r>
    </w:p>
    <w:p w14:paraId="04C2EF7A" w14:textId="572B08B5" w:rsidR="00BE7215" w:rsidRPr="0067013C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7013C">
        <w:rPr>
          <w:rFonts w:cstheme="minorHAnsi"/>
          <w:highlight w:val="yellow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D6266B" w:rsidRDefault="00E84C97" w:rsidP="00BE7215">
      <w:pPr>
        <w:rPr>
          <w:rFonts w:cstheme="minorHAnsi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04F3D589">
            <wp:extent cx="1876425" cy="640457"/>
            <wp:effectExtent l="19050" t="19050" r="9525" b="26670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326" cy="645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67013C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7013C">
        <w:rPr>
          <w:rFonts w:cstheme="minorHAnsi"/>
          <w:highlight w:val="yellow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67013C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67013C">
        <w:rPr>
          <w:rFonts w:cstheme="minorHAnsi"/>
          <w:highlight w:val="yellow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4A6D68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4A6D68">
        <w:rPr>
          <w:rFonts w:cstheme="minorHAnsi"/>
          <w:highlight w:val="yellow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DB1761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DB1761">
        <w:rPr>
          <w:rFonts w:cstheme="minorHAnsi"/>
          <w:highlight w:val="yellow"/>
        </w:rPr>
        <w:t>Math Operations</w:t>
      </w:r>
    </w:p>
    <w:p w14:paraId="7C54E154" w14:textId="5EC61392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DB1761" w:rsidRDefault="00BE7215">
      <w:pPr>
        <w:pStyle w:val="Heading2"/>
        <w:numPr>
          <w:ilvl w:val="0"/>
          <w:numId w:val="2"/>
        </w:numPr>
        <w:rPr>
          <w:rFonts w:cstheme="minorHAnsi"/>
          <w:highlight w:val="yellow"/>
          <w:lang w:val="bg-BG"/>
        </w:rPr>
      </w:pPr>
      <w:r w:rsidRPr="00DB1761">
        <w:rPr>
          <w:rFonts w:cstheme="minorHAnsi"/>
          <w:highlight w:val="yellow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13216CC" w:rsidR="00B77019" w:rsidRPr="00DE5EDD" w:rsidRDefault="00155689" w:rsidP="00DE5EDD">
      <w:pPr>
        <w:rPr>
          <w:rFonts w:cstheme="minorHAnsi"/>
          <w:noProof/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29A18FF0" wp14:editId="4E49ED32">
            <wp:extent cx="2823210" cy="609068"/>
            <wp:effectExtent l="19050" t="19050" r="15240" b="19685"/>
            <wp:docPr id="16809056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0905607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73229" cy="619859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D030C0" w:rsidR="00B14E92" w:rsidRPr="00DE5EDD" w:rsidRDefault="00155689" w:rsidP="00DE5EDD">
      <w:pPr>
        <w:rPr>
          <w:rFonts w:cstheme="minorHAnsi"/>
          <w:noProof/>
          <w:lang w:val="bg-BG" w:eastAsia="bg-BG"/>
        </w:rPr>
      </w:pPr>
      <w:r>
        <w:rPr>
          <w:noProof/>
        </w:rPr>
        <w:drawing>
          <wp:inline distT="0" distB="0" distL="0" distR="0" wp14:anchorId="4BEAFC08" wp14:editId="1D19D1EE">
            <wp:extent cx="2979420" cy="472440"/>
            <wp:effectExtent l="19050" t="19050" r="11430" b="22860"/>
            <wp:docPr id="2133063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6323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6495" cy="483076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260D0450" w:rsidR="000A4579" w:rsidRPr="00155689" w:rsidRDefault="00155689" w:rsidP="00DE5EDD">
      <w:pPr>
        <w:rPr>
          <w:rFonts w:cstheme="minorHAnsi"/>
        </w:rPr>
      </w:pPr>
      <w:r>
        <w:rPr>
          <w:noProof/>
        </w:rPr>
        <w:drawing>
          <wp:inline distT="0" distB="0" distL="0" distR="0" wp14:anchorId="5C6B3FBC" wp14:editId="418DC9BB">
            <wp:extent cx="3208020" cy="982980"/>
            <wp:effectExtent l="19050" t="19050" r="11430" b="26670"/>
            <wp:docPr id="941089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089139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28538" cy="989267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Hyperlink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>
      <w:pPr>
        <w:pStyle w:val="Heading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Heading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54E6E38A" w:rsidR="00DA0AA2" w:rsidRDefault="00D6266B" w:rsidP="00DA0AA2">
      <w:pPr>
        <w:rPr>
          <w:rFonts w:cstheme="minorHAnsi"/>
          <w:lang w:val="bg-BG"/>
        </w:rPr>
      </w:pPr>
      <w:r w:rsidRPr="00D6266B">
        <w:rPr>
          <w:rFonts w:cstheme="minorHAnsi"/>
          <w:noProof/>
          <w:lang w:val="bg-BG"/>
        </w:rPr>
        <w:drawing>
          <wp:inline distT="0" distB="0" distL="0" distR="0" wp14:anchorId="38B40BA3" wp14:editId="6E2F3245">
            <wp:extent cx="2543530" cy="1267002"/>
            <wp:effectExtent l="0" t="0" r="9525" b="9525"/>
            <wp:docPr id="358324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242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3AF2A" w14:textId="77777777" w:rsidR="00DC3DCA" w:rsidRPr="00124264" w:rsidRDefault="00DC3DCA">
      <w:pPr>
        <w:pStyle w:val="Heading2"/>
        <w:numPr>
          <w:ilvl w:val="0"/>
          <w:numId w:val="4"/>
        </w:numPr>
        <w:rPr>
          <w:lang w:val="bg-BG"/>
        </w:rPr>
      </w:pPr>
      <w:r w:rsidRPr="00124264">
        <w:t>Sum First and Last Array Elements</w:t>
      </w:r>
    </w:p>
    <w:p w14:paraId="4B53B45A" w14:textId="77777777" w:rsidR="00DC3DCA" w:rsidRPr="00124264" w:rsidRDefault="00DC3DCA" w:rsidP="00DC3DCA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653AAF38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C3DCA" w:rsidRPr="00124264" w14:paraId="6AF599A8" w14:textId="77777777" w:rsidTr="000B27E4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1760DEF9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A56B1F2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30578224" w14:textId="77777777" w:rsidTr="000B27E4">
        <w:tc>
          <w:tcPr>
            <w:tcW w:w="2852" w:type="dxa"/>
            <w:vAlign w:val="center"/>
          </w:tcPr>
          <w:p w14:paraId="6B14AEE6" w14:textId="77777777" w:rsidR="00DC3DCA" w:rsidRPr="000A6E31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1386AAE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C3DCA" w:rsidRPr="00124264" w14:paraId="11DD9044" w14:textId="77777777" w:rsidTr="000B27E4">
        <w:tc>
          <w:tcPr>
            <w:tcW w:w="2852" w:type="dxa"/>
            <w:vAlign w:val="center"/>
          </w:tcPr>
          <w:p w14:paraId="28285C39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lastRenderedPageBreak/>
              <w:t>[10, 17, 22, 33]</w:t>
            </w:r>
          </w:p>
        </w:tc>
        <w:tc>
          <w:tcPr>
            <w:tcW w:w="1800" w:type="dxa"/>
            <w:vAlign w:val="center"/>
          </w:tcPr>
          <w:p w14:paraId="2F66B293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C3DCA" w:rsidRPr="00124264" w14:paraId="4D5C6165" w14:textId="77777777" w:rsidTr="000B27E4">
        <w:tc>
          <w:tcPr>
            <w:tcW w:w="2852" w:type="dxa"/>
            <w:vAlign w:val="center"/>
          </w:tcPr>
          <w:p w14:paraId="7BF43287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62435D3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6C114C09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Hints</w:t>
      </w:r>
    </w:p>
    <w:p w14:paraId="613C4BB9" w14:textId="7427C465" w:rsidR="00DC3DCA" w:rsidRPr="008D5FED" w:rsidRDefault="00DC3DCA" w:rsidP="00DC3DCA"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299D0000" w14:textId="0732A050" w:rsidR="008D5FED" w:rsidRPr="008D5FED" w:rsidRDefault="008D5FED" w:rsidP="00DC3DCA">
      <w:r w:rsidRPr="008D5FED">
        <w:rPr>
          <w:noProof/>
        </w:rPr>
        <w:drawing>
          <wp:inline distT="0" distB="0" distL="0" distR="0" wp14:anchorId="3C3CD76F" wp14:editId="025A9416">
            <wp:extent cx="3534268" cy="971686"/>
            <wp:effectExtent l="19050" t="19050" r="9525" b="19050"/>
            <wp:docPr id="98306718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06718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971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1DD49" w14:textId="77777777" w:rsidR="00DC3DCA" w:rsidRPr="00124264" w:rsidRDefault="00DC3DCA">
      <w:pPr>
        <w:pStyle w:val="Heading2"/>
        <w:numPr>
          <w:ilvl w:val="0"/>
          <w:numId w:val="4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10314A2" w14:textId="77777777" w:rsidR="00DC3DCA" w:rsidRPr="00124264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</w:t>
      </w:r>
      <w:proofErr w:type="gramStart"/>
      <w:r w:rsidRPr="00124264">
        <w:rPr>
          <w:lang w:eastAsia="bg-BG"/>
        </w:rPr>
        <w:t>space</w:t>
      </w:r>
      <w:r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7E3B5FE4" w14:textId="77777777" w:rsidR="00DC3DCA" w:rsidRPr="00124264" w:rsidRDefault="00DC3DCA" w:rsidP="00DC3DCA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C3DCA" w:rsidRPr="00124264" w14:paraId="2ACF6E15" w14:textId="77777777" w:rsidTr="000B27E4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6DAB440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4F41CFD8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5834A3A5" w14:textId="77777777" w:rsidTr="000B27E4">
        <w:trPr>
          <w:trHeight w:val="356"/>
        </w:trPr>
        <w:tc>
          <w:tcPr>
            <w:tcW w:w="3392" w:type="dxa"/>
            <w:vAlign w:val="center"/>
          </w:tcPr>
          <w:p w14:paraId="72BEE295" w14:textId="77777777" w:rsidR="00DC3DCA" w:rsidRPr="005C245A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0076EDC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C3DCA" w:rsidRPr="00124264" w14:paraId="5F4F78C0" w14:textId="77777777" w:rsidTr="000B27E4">
        <w:tc>
          <w:tcPr>
            <w:tcW w:w="3392" w:type="dxa"/>
            <w:vAlign w:val="center"/>
          </w:tcPr>
          <w:p w14:paraId="7676D3D8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7A9FCAE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C3DCA" w:rsidRPr="00124264" w14:paraId="1DD2800C" w14:textId="77777777" w:rsidTr="000B27E4">
        <w:tc>
          <w:tcPr>
            <w:tcW w:w="3392" w:type="dxa"/>
            <w:vAlign w:val="center"/>
          </w:tcPr>
          <w:p w14:paraId="06D839EA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30328985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2F86FFD6" w14:textId="77777777" w:rsidR="00DC3DCA" w:rsidRPr="00124264" w:rsidRDefault="00DC3DCA" w:rsidP="00DC3DCA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69118669" w14:textId="77777777" w:rsidR="00DC3DCA" w:rsidRPr="00F439E8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>
        <w:rPr>
          <w:lang w:eastAsia="bg-BG"/>
        </w:rPr>
        <w:t>.</w:t>
      </w:r>
    </w:p>
    <w:p w14:paraId="605E69E5" w14:textId="77777777" w:rsidR="00DC3DCA" w:rsidRPr="009473B2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19F633F7" wp14:editId="15343A03">
            <wp:extent cx="2570847" cy="1131570"/>
            <wp:effectExtent l="19050" t="19050" r="1270" b="0"/>
            <wp:docPr id="2029976285" name="Picture 1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Picture 1" descr="A computer screen shot of a numb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116AC8" w14:textId="77777777" w:rsidR="00DC3DCA" w:rsidRPr="00F439E8" w:rsidRDefault="00DC3DCA" w:rsidP="00DC3DCA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343A4669" w14:textId="77777777" w:rsidR="00DC3DCA" w:rsidRPr="00F439E8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0FA2502C" wp14:editId="60EA5B9C">
            <wp:extent cx="3200847" cy="1086002"/>
            <wp:effectExtent l="19050" t="19050" r="0" b="0"/>
            <wp:docPr id="698943412" name="Picture 1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Picture 1" descr="A white screen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05682" w14:textId="77777777" w:rsidR="00DC3DCA" w:rsidRPr="00E63590" w:rsidRDefault="00DC3DCA" w:rsidP="00DA0AA2">
      <w:pPr>
        <w:rPr>
          <w:rFonts w:cstheme="minorHAnsi"/>
          <w:lang w:val="bg-BG"/>
        </w:rPr>
      </w:pPr>
    </w:p>
    <w:sectPr w:rsidR="00DC3DCA" w:rsidRPr="00E63590" w:rsidSect="00857E69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362A65" w14:textId="77777777" w:rsidR="006758E9" w:rsidRDefault="006758E9" w:rsidP="008068A2">
      <w:pPr>
        <w:spacing w:after="0" w:line="240" w:lineRule="auto"/>
      </w:pPr>
      <w:r>
        <w:separator/>
      </w:r>
    </w:p>
  </w:endnote>
  <w:endnote w:type="continuationSeparator" w:id="0">
    <w:p w14:paraId="45447F37" w14:textId="77777777" w:rsidR="006758E9" w:rsidRDefault="006758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14774B" w14:textId="77777777" w:rsidR="006758E9" w:rsidRDefault="006758E9" w:rsidP="008068A2">
      <w:pPr>
        <w:spacing w:after="0" w:line="240" w:lineRule="auto"/>
      </w:pPr>
      <w:r>
        <w:separator/>
      </w:r>
    </w:p>
  </w:footnote>
  <w:footnote w:type="continuationSeparator" w:id="0">
    <w:p w14:paraId="38F6B7E7" w14:textId="77777777" w:rsidR="006758E9" w:rsidRDefault="006758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9F24CE"/>
    <w:multiLevelType w:val="hybridMultilevel"/>
    <w:tmpl w:val="84D8F7A0"/>
    <w:lvl w:ilvl="0" w:tplc="5600D90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3362342">
    <w:abstractNumId w:val="0"/>
  </w:num>
  <w:num w:numId="2" w16cid:durableId="1258904372">
    <w:abstractNumId w:val="2"/>
  </w:num>
  <w:num w:numId="3" w16cid:durableId="1267153177">
    <w:abstractNumId w:val="1"/>
  </w:num>
  <w:num w:numId="4" w16cid:durableId="70722436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wUAGOg8Iy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75AFE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34AEC"/>
    <w:rsid w:val="00142C75"/>
    <w:rsid w:val="001430D9"/>
    <w:rsid w:val="001449E8"/>
    <w:rsid w:val="00155689"/>
    <w:rsid w:val="0016007A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D7B93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0E95"/>
    <w:rsid w:val="00264287"/>
    <w:rsid w:val="0026589D"/>
    <w:rsid w:val="002664E1"/>
    <w:rsid w:val="002674C4"/>
    <w:rsid w:val="002819B5"/>
    <w:rsid w:val="002853F4"/>
    <w:rsid w:val="00285941"/>
    <w:rsid w:val="00286C02"/>
    <w:rsid w:val="002A2D2D"/>
    <w:rsid w:val="002C539D"/>
    <w:rsid w:val="002C71C6"/>
    <w:rsid w:val="002D07CA"/>
    <w:rsid w:val="002F2477"/>
    <w:rsid w:val="00305122"/>
    <w:rsid w:val="00311736"/>
    <w:rsid w:val="0031558D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E59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6D6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5122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013C"/>
    <w:rsid w:val="00671FE2"/>
    <w:rsid w:val="006758E9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252F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57E69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5FED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322A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36702"/>
    <w:rsid w:val="00C43B64"/>
    <w:rsid w:val="00C44C83"/>
    <w:rsid w:val="00C46412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6266B"/>
    <w:rsid w:val="00D73957"/>
    <w:rsid w:val="00D807D0"/>
    <w:rsid w:val="00D8395C"/>
    <w:rsid w:val="00D910AA"/>
    <w:rsid w:val="00D91CC2"/>
    <w:rsid w:val="00D92802"/>
    <w:rsid w:val="00DA028F"/>
    <w:rsid w:val="00DA0AA2"/>
    <w:rsid w:val="00DB1761"/>
    <w:rsid w:val="00DC28E6"/>
    <w:rsid w:val="00DC3DCA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32B8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41A59"/>
  </w:style>
  <w:style w:type="character" w:styleId="UnresolvedMention">
    <w:name w:val="Unresolved Mention"/>
    <w:basedOn w:val="DefaultParagraphFont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1</Pages>
  <Words>991</Words>
  <Characters>565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92</cp:revision>
  <cp:lastPrinted>2023-05-04T06:08:00Z</cp:lastPrinted>
  <dcterms:created xsi:type="dcterms:W3CDTF">2019-11-12T12:29:00Z</dcterms:created>
  <dcterms:modified xsi:type="dcterms:W3CDTF">2024-10-14T21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